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2F80" w:rsidRDefault="00552F80" w:rsidP="00552F80">
      <w:r>
        <w:t xml:space="preserve">TOPIC; </w:t>
      </w:r>
      <w:r>
        <w:t>Bullying and parenting style</w:t>
      </w:r>
    </w:p>
    <w:p w:rsidR="00552F80" w:rsidRDefault="00552F80" w:rsidP="00552F8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Description</w:t>
      </w:r>
    </w:p>
    <w:p w:rsidR="00552F80" w:rsidRDefault="00552F80" w:rsidP="00552F80">
      <w:pPr>
        <w:pStyle w:val="order-descriptiontext"/>
        <w:shd w:val="clear" w:color="auto" w:fill="FFFFFF"/>
        <w:spacing w:before="0" w:beforeAutospacing="0" w:after="0" w:afterAutospacing="0" w:line="345" w:lineRule="atLeast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 xml:space="preserve">4-5 pages (not including cover page, abstract, or annotated bibliography) APA FORMAT. Students must also use FNU’s library database. - Using all the research and writing skills you have acquired in this course, you will be asked to write an 4-5 page research paper. -T his paper MUST include an </w:t>
      </w:r>
      <w:proofErr w:type="spellStart"/>
      <w:r>
        <w:rPr>
          <w:rFonts w:ascii="Segoe UI" w:hAnsi="Segoe UI" w:cs="Segoe UI"/>
          <w:color w:val="54657E"/>
          <w:sz w:val="21"/>
          <w:szCs w:val="21"/>
        </w:rPr>
        <w:t>refences</w:t>
      </w:r>
      <w:proofErr w:type="spellEnd"/>
      <w:r>
        <w:rPr>
          <w:rFonts w:ascii="Segoe UI" w:hAnsi="Segoe UI" w:cs="Segoe UI"/>
          <w:color w:val="54657E"/>
          <w:sz w:val="21"/>
          <w:szCs w:val="21"/>
        </w:rPr>
        <w:t xml:space="preserve"> page with at LEAST EIGHT references Again you will be asked to choose from a list of research topics provided by the instructor. Go to fnu.edu. and click on FNU Library. The access code for LIRN is: username: 24439 password code: smartlearn39.</w:t>
      </w:r>
    </w:p>
    <w:p w:rsidR="00552F80" w:rsidRDefault="00552F80" w:rsidP="00552F80">
      <w:bookmarkStart w:id="0" w:name="_GoBack"/>
      <w:bookmarkEnd w:id="0"/>
    </w:p>
    <w:p w:rsidR="00B97280" w:rsidRPr="00552F80" w:rsidRDefault="00B97280" w:rsidP="00552F80">
      <w:pPr>
        <w:rPr>
          <w:rFonts w:eastAsia="Times New Roman"/>
          <w:szCs w:val="24"/>
        </w:rPr>
      </w:pPr>
    </w:p>
    <w:sectPr w:rsidR="00B97280" w:rsidRPr="00552F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szQ0trQwMTE3tzBR0lEKTi0uzszPAykwrAUAnedwmiwAAAA="/>
  </w:docVars>
  <w:rsids>
    <w:rsidRoot w:val="00552F80"/>
    <w:rsid w:val="00552F80"/>
    <w:rsid w:val="00B97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1B688"/>
  <w15:chartTrackingRefBased/>
  <w15:docId w15:val="{A8CC587F-7FF0-427C-82B4-668FAF0F3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52F80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2F80"/>
    <w:rPr>
      <w:rFonts w:eastAsia="Times New Roman"/>
      <w:b/>
      <w:bCs/>
      <w:kern w:val="36"/>
      <w:sz w:val="48"/>
      <w:szCs w:val="48"/>
    </w:rPr>
  </w:style>
  <w:style w:type="character" w:customStyle="1" w:styleId="button-text">
    <w:name w:val="button-text"/>
    <w:basedOn w:val="DefaultParagraphFont"/>
    <w:rsid w:val="00552F80"/>
  </w:style>
  <w:style w:type="paragraph" w:styleId="NormalWeb">
    <w:name w:val="Normal (Web)"/>
    <w:basedOn w:val="Normal"/>
    <w:uiPriority w:val="99"/>
    <w:semiHidden/>
    <w:unhideWhenUsed/>
    <w:rsid w:val="00552F80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order-descriptiontext">
    <w:name w:val="order-description__text"/>
    <w:basedOn w:val="Normal"/>
    <w:rsid w:val="00552F80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957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81036">
          <w:marLeft w:val="1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68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858435">
          <w:marLeft w:val="1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35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9</Words>
  <Characters>509</Characters>
  <Application>Microsoft Office Word</Application>
  <DocSecurity>0</DocSecurity>
  <Lines>4</Lines>
  <Paragraphs>1</Paragraphs>
  <ScaleCrop>false</ScaleCrop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21-01-14T03:38:00Z</dcterms:created>
  <dcterms:modified xsi:type="dcterms:W3CDTF">2021-01-14T03:40:00Z</dcterms:modified>
</cp:coreProperties>
</file>